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544731" w14:textId="03C1BA78" w:rsidR="00E32E53" w:rsidRPr="002549ED" w:rsidRDefault="00E32E53" w:rsidP="002549ED">
      <w:pPr>
        <w:tabs>
          <w:tab w:val="left" w:pos="4316"/>
        </w:tabs>
        <w:bidi/>
        <w:spacing w:line="240" w:lineRule="auto"/>
        <w:rPr>
          <w:rFonts w:ascii="IranNastaliq" w:hAnsi="IranNastaliq" w:cs="B Nazanin"/>
          <w:b/>
          <w:bCs/>
          <w:sz w:val="32"/>
          <w:szCs w:val="32"/>
          <w:rtl/>
          <w:lang w:bidi="fa-IR"/>
        </w:rPr>
      </w:pPr>
      <w:r w:rsidRPr="00426829">
        <w:rPr>
          <w:rFonts w:ascii="IranNastaliq" w:hAnsi="IranNastaliq" w:cs="B Nazanin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68D51F89">
            <wp:simplePos x="0" y="0"/>
            <wp:positionH relativeFrom="column">
              <wp:posOffset>5874385</wp:posOffset>
            </wp:positionH>
            <wp:positionV relativeFrom="paragraph">
              <wp:posOffset>-194945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49ED">
        <w:rPr>
          <w:rFonts w:ascii="IranNastaliq" w:hAnsi="IranNastaliq" w:cs="B Nazanin"/>
          <w:sz w:val="32"/>
          <w:szCs w:val="32"/>
          <w:rtl/>
          <w:lang w:bidi="fa-IR"/>
        </w:rPr>
        <w:tab/>
      </w:r>
      <w:r w:rsidR="002549ED" w:rsidRPr="002549ED">
        <w:rPr>
          <w:rFonts w:ascii="IranNastaliq" w:hAnsi="IranNastaliq" w:cs="B Nazanin" w:hint="cs"/>
          <w:b/>
          <w:bCs/>
          <w:sz w:val="32"/>
          <w:szCs w:val="32"/>
          <w:rtl/>
          <w:lang w:bidi="fa-IR"/>
        </w:rPr>
        <w:t xml:space="preserve"> به نام خدا </w:t>
      </w:r>
    </w:p>
    <w:p w14:paraId="0DB8EEDE" w14:textId="5F11FE9C" w:rsidR="006A36C7" w:rsidRPr="002549ED" w:rsidRDefault="00BE51F3" w:rsidP="0099477D">
      <w:pPr>
        <w:bidi/>
        <w:spacing w:line="192" w:lineRule="auto"/>
        <w:jc w:val="right"/>
        <w:rPr>
          <w:rFonts w:ascii="IranNastaliq" w:hAnsi="IranNastaliq" w:cs="IranNastaliq" w:hint="cs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FC5CCF">
        <w:rPr>
          <w:rFonts w:ascii="IranNastaliq" w:hAnsi="IranNastaliq" w:cs="B Nazanin" w:hint="cs"/>
          <w:sz w:val="28"/>
          <w:szCs w:val="28"/>
          <w:rtl/>
          <w:lang w:bidi="fa-IR"/>
        </w:rPr>
        <w:t>1</w:t>
      </w:r>
      <w:r w:rsidR="0099477D">
        <w:rPr>
          <w:rFonts w:ascii="IranNastaliq" w:hAnsi="IranNastaliq" w:cs="B Nazanin" w:hint="cs"/>
          <w:sz w:val="28"/>
          <w:szCs w:val="28"/>
          <w:rtl/>
          <w:lang w:bidi="fa-IR"/>
        </w:rPr>
        <w:t>0</w:t>
      </w:r>
      <w:r w:rsidRPr="00FC5CCF">
        <w:rPr>
          <w:rFonts w:asciiTheme="majorBidi" w:hAnsiTheme="majorBidi" w:cstheme="majorBidi"/>
          <w:sz w:val="28"/>
          <w:szCs w:val="28"/>
          <w:rtl/>
          <w:lang w:bidi="fa-IR"/>
        </w:rPr>
        <w:t>/</w:t>
      </w:r>
      <w:r w:rsidR="00561FA6">
        <w:rPr>
          <w:rFonts w:asciiTheme="majorBidi" w:hAnsiTheme="majorBidi" w:cs="B Nazanin" w:hint="cs"/>
          <w:sz w:val="28"/>
          <w:szCs w:val="28"/>
          <w:rtl/>
          <w:lang w:bidi="fa-IR"/>
        </w:rPr>
        <w:t>11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</w:t>
      </w:r>
      <w:r w:rsidR="00D00EB4">
        <w:rPr>
          <w:rFonts w:ascii="IranNastaliq" w:hAnsi="IranNastaliq" w:cs="B Mitra" w:hint="cs"/>
          <w:sz w:val="28"/>
          <w:szCs w:val="28"/>
          <w:rtl/>
          <w:lang w:bidi="fa-IR"/>
        </w:rPr>
        <w:t>2</w:t>
      </w:r>
    </w:p>
    <w:p w14:paraId="21A7B3F4" w14:textId="681393DB" w:rsidR="002549ED" w:rsidRDefault="002549ED" w:rsidP="00D00EB4">
      <w:pPr>
        <w:bidi/>
        <w:spacing w:after="0" w:line="192" w:lineRule="auto"/>
        <w:rPr>
          <w:rFonts w:ascii="IranNastaliq" w:hAnsi="IranNastaliq" w:cs="B Lotus"/>
          <w:sz w:val="28"/>
          <w:szCs w:val="28"/>
          <w:rtl/>
          <w:lang w:bidi="fa-IR"/>
        </w:rPr>
      </w:pP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پردیس فرزانگان        </w:t>
      </w:r>
      <w:r w:rsidR="00D976B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</w:t>
      </w:r>
      <w:r w:rsidR="00D976B6">
        <w:rPr>
          <w:rFonts w:ascii="IranNastaliq" w:hAnsi="IranNastaliq" w:cs="B Lotus"/>
          <w:sz w:val="28"/>
          <w:szCs w:val="28"/>
          <w:lang w:bidi="fa-IR"/>
        </w:rPr>
        <w:t xml:space="preserve">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D976B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نی</w:t>
      </w:r>
      <w:r w:rsidR="00282D00">
        <w:rPr>
          <w:rFonts w:ascii="IranNastaliq" w:hAnsi="IranNastaliq" w:cs="B Lotus" w:hint="cs"/>
          <w:sz w:val="28"/>
          <w:szCs w:val="28"/>
          <w:rtl/>
          <w:lang w:bidi="fa-IR"/>
        </w:rPr>
        <w:t>م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سال </w:t>
      </w:r>
      <w:r w:rsidR="00561FA6">
        <w:rPr>
          <w:rFonts w:ascii="IranNastaliq" w:hAnsi="IranNastaliq" w:cs="B Lotus" w:hint="cs"/>
          <w:sz w:val="28"/>
          <w:szCs w:val="28"/>
          <w:rtl/>
          <w:lang w:bidi="fa-IR"/>
        </w:rPr>
        <w:t>دوم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تحصیلی 140</w:t>
      </w:r>
      <w:r w:rsidR="00D00EB4">
        <w:rPr>
          <w:rFonts w:ascii="IranNastaliq" w:hAnsi="IranNastaliq" w:cs="B Lotus" w:hint="cs"/>
          <w:sz w:val="28"/>
          <w:szCs w:val="28"/>
          <w:rtl/>
          <w:lang w:bidi="fa-IR"/>
        </w:rPr>
        <w:t>3</w:t>
      </w:r>
      <w:r w:rsidR="00D976B6">
        <w:rPr>
          <w:rFonts w:ascii="IranNastaliq" w:hAnsi="IranNastaliq" w:cs="B Lotus"/>
          <w:sz w:val="28"/>
          <w:szCs w:val="28"/>
          <w:lang w:bidi="fa-IR"/>
        </w:rPr>
        <w:t>-</w:t>
      </w:r>
      <w:r w:rsidR="00D976B6">
        <w:rPr>
          <w:rFonts w:ascii="IranNastaliq" w:hAnsi="IranNastaliq" w:cs="B Lotus" w:hint="cs"/>
          <w:sz w:val="28"/>
          <w:szCs w:val="28"/>
          <w:rtl/>
          <w:lang w:bidi="fa-IR"/>
        </w:rPr>
        <w:t>140</w:t>
      </w:r>
      <w:r w:rsidR="00D00EB4">
        <w:rPr>
          <w:rFonts w:ascii="IranNastaliq" w:hAnsi="IranNastaliq" w:cs="B Lotus" w:hint="cs"/>
          <w:sz w:val="28"/>
          <w:szCs w:val="28"/>
          <w:rtl/>
          <w:lang w:bidi="fa-IR"/>
        </w:rPr>
        <w:t>2</w:t>
      </w:r>
    </w:p>
    <w:p w14:paraId="6C75E086" w14:textId="39AF4C77" w:rsidR="005908E6" w:rsidRPr="002549ED" w:rsidRDefault="005908E6" w:rsidP="002549ED">
      <w:pPr>
        <w:bidi/>
        <w:spacing w:after="0" w:line="192" w:lineRule="auto"/>
        <w:rPr>
          <w:rFonts w:ascii="IranNastaliq" w:hAnsi="IranNastaliq" w:cs="B Lotus"/>
          <w:sz w:val="28"/>
          <w:szCs w:val="28"/>
          <w:rtl/>
          <w:lang w:bidi="fa-IR"/>
        </w:rPr>
      </w:pP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669"/>
        <w:gridCol w:w="1513"/>
        <w:gridCol w:w="362"/>
        <w:gridCol w:w="3577"/>
        <w:gridCol w:w="689"/>
        <w:gridCol w:w="2646"/>
      </w:tblGrid>
      <w:tr w:rsidR="0099477D" w14:paraId="3D81EF40" w14:textId="77777777" w:rsidTr="0099477D">
        <w:trPr>
          <w:trHeight w:val="1133"/>
          <w:jc w:val="center"/>
        </w:trPr>
        <w:tc>
          <w:tcPr>
            <w:tcW w:w="1669" w:type="dxa"/>
          </w:tcPr>
          <w:p w14:paraId="70D7310D" w14:textId="77777777" w:rsidR="0099477D" w:rsidRDefault="0099477D" w:rsidP="0099477D">
            <w:pPr>
              <w:bidi/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 </w:t>
            </w:r>
          </w:p>
          <w:p w14:paraId="01336EAB" w14:textId="4F7C5BB6" w:rsidR="0099477D" w:rsidRDefault="0099477D" w:rsidP="0099477D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1875" w:type="dxa"/>
            <w:gridSpan w:val="2"/>
            <w:vAlign w:val="center"/>
          </w:tcPr>
          <w:p w14:paraId="2D293E82" w14:textId="15275967" w:rsidR="0099477D" w:rsidRDefault="0099477D" w:rsidP="0099477D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4</w:t>
            </w:r>
          </w:p>
        </w:tc>
        <w:tc>
          <w:tcPr>
            <w:tcW w:w="4266" w:type="dxa"/>
            <w:gridSpan w:val="2"/>
            <w:vMerge w:val="restart"/>
            <w:vAlign w:val="center"/>
          </w:tcPr>
          <w:p w14:paraId="44C8DB5B" w14:textId="77777777" w:rsidR="0099477D" w:rsidRPr="005908E6" w:rsidRDefault="0099477D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 فارسی درس</w:t>
            </w:r>
            <w:r>
              <w:rPr>
                <w:rFonts w:ascii="IranNastaliq" w:hAnsi="IranNastaliq" w:cs="B Mitra"/>
                <w:sz w:val="28"/>
                <w:szCs w:val="28"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ریاضی عمومی 2</w:t>
            </w:r>
          </w:p>
          <w:p w14:paraId="7AAC41FA" w14:textId="6893FFCB" w:rsidR="0099477D" w:rsidRPr="00047D53" w:rsidRDefault="0099477D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Calculus 2</w:t>
            </w:r>
          </w:p>
        </w:tc>
        <w:tc>
          <w:tcPr>
            <w:tcW w:w="2646" w:type="dxa"/>
            <w:vMerge w:val="restart"/>
            <w:vAlign w:val="center"/>
          </w:tcPr>
          <w:p w14:paraId="6C071EAF" w14:textId="4205FC49" w:rsidR="0099477D" w:rsidRPr="00047D53" w:rsidRDefault="0099477D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99477D" w:rsidRDefault="0099477D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99477D" w14:paraId="02D8EEF7" w14:textId="77777777" w:rsidTr="0099477D">
        <w:trPr>
          <w:trHeight w:val="341"/>
          <w:jc w:val="center"/>
        </w:trPr>
        <w:tc>
          <w:tcPr>
            <w:tcW w:w="3544" w:type="dxa"/>
            <w:gridSpan w:val="3"/>
          </w:tcPr>
          <w:p w14:paraId="3CC44C8E" w14:textId="587F9945" w:rsidR="0099477D" w:rsidRDefault="0099477D" w:rsidP="00FC5CCF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ریاضی عمومی 1</w:t>
            </w:r>
          </w:p>
        </w:tc>
        <w:tc>
          <w:tcPr>
            <w:tcW w:w="4266" w:type="dxa"/>
            <w:gridSpan w:val="2"/>
            <w:vMerge/>
            <w:vAlign w:val="center"/>
          </w:tcPr>
          <w:p w14:paraId="72B9C4FF" w14:textId="0118123E" w:rsidR="0099477D" w:rsidRDefault="0099477D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  <w:tc>
          <w:tcPr>
            <w:tcW w:w="2646" w:type="dxa"/>
            <w:vMerge/>
            <w:vAlign w:val="center"/>
          </w:tcPr>
          <w:p w14:paraId="5F70BB93" w14:textId="3D6BFC45" w:rsidR="0099477D" w:rsidRDefault="0099477D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99477D" w14:paraId="1A6C46F3" w14:textId="77777777" w:rsidTr="00A60ED3">
        <w:trPr>
          <w:trHeight w:val="395"/>
          <w:jc w:val="center"/>
        </w:trPr>
        <w:tc>
          <w:tcPr>
            <w:tcW w:w="3544" w:type="dxa"/>
            <w:gridSpan w:val="3"/>
          </w:tcPr>
          <w:p w14:paraId="5754372C" w14:textId="69716EA5" w:rsidR="0099477D" w:rsidRPr="00E31D17" w:rsidRDefault="0099477D" w:rsidP="00721D0B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33469425-023</w:t>
            </w:r>
          </w:p>
        </w:tc>
        <w:tc>
          <w:tcPr>
            <w:tcW w:w="6912" w:type="dxa"/>
            <w:gridSpan w:val="3"/>
            <w:vMerge w:val="restart"/>
          </w:tcPr>
          <w:p w14:paraId="3664F172" w14:textId="77777777" w:rsidR="0099477D" w:rsidRDefault="0099477D" w:rsidP="00FC5CCF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مرجان شیبانی</w:t>
            </w:r>
          </w:p>
          <w:p w14:paraId="54D56ABA" w14:textId="598F645A" w:rsidR="0099477D" w:rsidRDefault="0099477D" w:rsidP="00FC5CCF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</w:t>
            </w:r>
            <w:r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  </w:t>
            </w:r>
            <w:r w:rsidRPr="00FC5CCF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</w:t>
            </w:r>
            <w:hyperlink r:id="rId8" w:history="1">
              <w:r w:rsidRPr="00FC5CCF">
                <w:rPr>
                  <w:rStyle w:val="Hyperlink"/>
                  <w:rFonts w:asciiTheme="majorBidi" w:hAnsiTheme="majorBidi" w:cstheme="majorBidi"/>
                  <w:sz w:val="28"/>
                  <w:szCs w:val="28"/>
                  <w:lang w:bidi="fa-IR"/>
                </w:rPr>
                <w:t>m.sheibani@semnan.ac.ir</w:t>
              </w:r>
            </w:hyperlink>
            <w:r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:    </w:t>
            </w:r>
          </w:p>
        </w:tc>
      </w:tr>
      <w:tr w:rsidR="0099477D" w14:paraId="4827ABE0" w14:textId="77777777" w:rsidTr="00A60ED3">
        <w:trPr>
          <w:trHeight w:val="341"/>
          <w:jc w:val="center"/>
        </w:trPr>
        <w:tc>
          <w:tcPr>
            <w:tcW w:w="3544" w:type="dxa"/>
            <w:gridSpan w:val="3"/>
          </w:tcPr>
          <w:p w14:paraId="46EAA8E6" w14:textId="0B69D65F" w:rsidR="0099477D" w:rsidRPr="00E31D17" w:rsidRDefault="0099477D" w:rsidP="00FC5CCF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</w:t>
            </w:r>
            <w:r>
              <w:rPr>
                <w:rFonts w:ascii="IranNastaliq" w:hAnsi="IranNastaliq" w:cs="B Mitra"/>
                <w:sz w:val="28"/>
                <w:szCs w:val="28"/>
                <w:lang w:bidi="fa-IR"/>
              </w:rPr>
              <w:t>: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6912" w:type="dxa"/>
            <w:gridSpan w:val="3"/>
            <w:vMerge/>
          </w:tcPr>
          <w:p w14:paraId="335E6A7A" w14:textId="5F82C24D" w:rsidR="0099477D" w:rsidRDefault="0099477D" w:rsidP="00FC5CCF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99477D" w14:paraId="671250CD" w14:textId="77777777" w:rsidTr="00D84893">
        <w:trPr>
          <w:trHeight w:val="1996"/>
          <w:jc w:val="center"/>
        </w:trPr>
        <w:tc>
          <w:tcPr>
            <w:tcW w:w="10456" w:type="dxa"/>
            <w:gridSpan w:val="6"/>
          </w:tcPr>
          <w:p w14:paraId="0920FAEF" w14:textId="3681471D" w:rsidR="0099477D" w:rsidRDefault="0099477D" w:rsidP="00D00EB4">
            <w:pPr>
              <w:bidi/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‌ شنبه ساعت 17-  15و سه شنبه ساعت 15-13 (پردیس فرزانگان) </w:t>
            </w:r>
          </w:p>
          <w:p w14:paraId="5F8D3465" w14:textId="77777777" w:rsidR="0099477D" w:rsidRPr="00E31D17" w:rsidRDefault="0099477D" w:rsidP="00D00EB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یک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نبه ساعت 17-15 و سه شنبه ساعت 10:30-8:30 (دانشکده عمران)</w:t>
            </w:r>
          </w:p>
          <w:p w14:paraId="471FEE78" w14:textId="77777777" w:rsidR="0099477D" w:rsidRPr="00426829" w:rsidRDefault="0099477D" w:rsidP="00426829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sz w:val="28"/>
                <w:szCs w:val="28"/>
                <w:rtl/>
                <w:lang w:bidi="fa-IR"/>
              </w:rPr>
              <w:t xml:space="preserve">آشنایی با توابع برداری، توابع چند متغیره، میدان های برداری و انتگرال های چند گانه </w:t>
            </w:r>
          </w:p>
          <w:p w14:paraId="34F99D3F" w14:textId="2F0C5207" w:rsidR="0099477D" w:rsidRPr="00E31D17" w:rsidRDefault="0099477D" w:rsidP="00E545F6">
            <w:pPr>
              <w:bidi/>
              <w:jc w:val="both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روش ارائه درس: حضوری </w:t>
            </w:r>
          </w:p>
        </w:tc>
      </w:tr>
      <w:tr w:rsidR="00D00EB4" w14:paraId="3C3EA0E3" w14:textId="77777777" w:rsidTr="0099477D">
        <w:trPr>
          <w:trHeight w:val="224"/>
          <w:jc w:val="center"/>
        </w:trPr>
        <w:tc>
          <w:tcPr>
            <w:tcW w:w="1669" w:type="dxa"/>
            <w:tcMar>
              <w:left w:w="28" w:type="dxa"/>
              <w:right w:w="28" w:type="dxa"/>
            </w:tcMar>
            <w:vAlign w:val="center"/>
          </w:tcPr>
          <w:p w14:paraId="18EC7BA2" w14:textId="4F796D5F" w:rsidR="00D00EB4" w:rsidRPr="00D976B6" w:rsidRDefault="00D00EB4" w:rsidP="00615917">
            <w:pPr>
              <w:bidi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D976B6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امتحان کتبی پایان ترم</w:t>
            </w:r>
          </w:p>
        </w:tc>
        <w:tc>
          <w:tcPr>
            <w:tcW w:w="1513" w:type="dxa"/>
            <w:tcMar>
              <w:left w:w="28" w:type="dxa"/>
              <w:right w:w="28" w:type="dxa"/>
            </w:tcMar>
            <w:vAlign w:val="center"/>
          </w:tcPr>
          <w:p w14:paraId="33B25FF3" w14:textId="78446645" w:rsidR="00D00EB4" w:rsidRPr="00D976B6" w:rsidRDefault="00D00EB4" w:rsidP="00D00EB4">
            <w:pPr>
              <w:bidi/>
              <w:jc w:val="center"/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</w:pPr>
            <w:r w:rsidRPr="00D976B6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 xml:space="preserve">امتحان </w:t>
            </w: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میان ترم</w:t>
            </w:r>
          </w:p>
        </w:tc>
        <w:tc>
          <w:tcPr>
            <w:tcW w:w="3939" w:type="dxa"/>
            <w:gridSpan w:val="2"/>
            <w:vAlign w:val="center"/>
          </w:tcPr>
          <w:p w14:paraId="3AC4A9F3" w14:textId="0B945869" w:rsidR="00D00EB4" w:rsidRPr="00E13C35" w:rsidRDefault="00D00EB4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D976B6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فعالیت های کلاسی (حل تمرین و ارزشیابی مستمر)</w:t>
            </w:r>
          </w:p>
        </w:tc>
        <w:tc>
          <w:tcPr>
            <w:tcW w:w="3335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2DD272E4" w:rsidR="00D00EB4" w:rsidRPr="00E13C35" w:rsidRDefault="00D00EB4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210 نمره)</w:t>
            </w:r>
          </w:p>
        </w:tc>
      </w:tr>
      <w:tr w:rsidR="00D00EB4" w14:paraId="6BC83142" w14:textId="77777777" w:rsidTr="0099477D">
        <w:trPr>
          <w:trHeight w:val="278"/>
          <w:jc w:val="center"/>
        </w:trPr>
        <w:tc>
          <w:tcPr>
            <w:tcW w:w="1669" w:type="dxa"/>
            <w:tcMar>
              <w:left w:w="28" w:type="dxa"/>
              <w:right w:w="28" w:type="dxa"/>
            </w:tcMar>
            <w:vAlign w:val="center"/>
          </w:tcPr>
          <w:p w14:paraId="14917235" w14:textId="09081A41" w:rsidR="00D00EB4" w:rsidRPr="00D976B6" w:rsidRDefault="00D00EB4" w:rsidP="008F2DBE">
            <w:pPr>
              <w:widowControl w:val="0"/>
              <w:bidi/>
              <w:spacing w:line="180" w:lineRule="auto"/>
              <w:contextualSpacing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0</w:t>
            </w:r>
          </w:p>
        </w:tc>
        <w:tc>
          <w:tcPr>
            <w:tcW w:w="1513" w:type="dxa"/>
            <w:tcMar>
              <w:left w:w="28" w:type="dxa"/>
              <w:right w:w="28" w:type="dxa"/>
            </w:tcMar>
            <w:vAlign w:val="center"/>
          </w:tcPr>
          <w:p w14:paraId="01C11DEC" w14:textId="2EE5D59F" w:rsidR="00D00EB4" w:rsidRPr="00D976B6" w:rsidRDefault="00D00EB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0</w:t>
            </w:r>
          </w:p>
        </w:tc>
        <w:tc>
          <w:tcPr>
            <w:tcW w:w="3939" w:type="dxa"/>
            <w:gridSpan w:val="2"/>
            <w:vAlign w:val="center"/>
          </w:tcPr>
          <w:p w14:paraId="367C49BF" w14:textId="4AFBDD0A" w:rsidR="00D00EB4" w:rsidRPr="00E13C35" w:rsidRDefault="00D00EB4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3335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25B89D6E" w:rsidR="00D00EB4" w:rsidRPr="00E13C35" w:rsidRDefault="00D00EB4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D00EB4" w14:paraId="707AD4FC" w14:textId="77777777" w:rsidTr="0099477D">
        <w:trPr>
          <w:trHeight w:val="1115"/>
          <w:jc w:val="center"/>
        </w:trPr>
        <w:tc>
          <w:tcPr>
            <w:tcW w:w="7121" w:type="dxa"/>
            <w:gridSpan w:val="4"/>
          </w:tcPr>
          <w:p w14:paraId="2FA882F7" w14:textId="77777777" w:rsidR="00D00EB4" w:rsidRDefault="00D00EB4" w:rsidP="00721D0B">
            <w:pPr>
              <w:jc w:val="right"/>
              <w:rPr>
                <w:rFonts w:ascii="B Zar,Bold" w:cs="B Zar,Bold"/>
                <w:b/>
                <w:bCs/>
                <w:color w:val="0070C1"/>
                <w:rtl/>
              </w:rPr>
            </w:pPr>
            <w:r>
              <w:rPr>
                <w:rFonts w:ascii="B Zar,Bold" w:cs="B Zar,Bold" w:hint="cs"/>
                <w:b/>
                <w:bCs/>
                <w:color w:val="0070C1"/>
                <w:rtl/>
              </w:rPr>
              <w:t xml:space="preserve">آی. آر. آدامز حساب دیفرانسیل و انتگرال و هندسه تحلیلی ترجمه دکتر علی اکبر عالم زاده، موسسه انتشارات علمی دانشگاه صنعتی شریف </w:t>
            </w:r>
          </w:p>
          <w:p w14:paraId="6EB50296" w14:textId="77777777" w:rsidR="00D00EB4" w:rsidRDefault="00D00EB4" w:rsidP="00721D0B">
            <w:pPr>
              <w:jc w:val="right"/>
              <w:rPr>
                <w:rFonts w:ascii="B Zar,Bold" w:cs="B Zar,Bold"/>
                <w:b/>
                <w:bCs/>
                <w:color w:val="0070C1"/>
                <w:rtl/>
              </w:rPr>
            </w:pPr>
            <w:r>
              <w:rPr>
                <w:rFonts w:ascii="B Zar,Bold" w:cs="B Zar,Bold" w:hint="cs"/>
                <w:b/>
                <w:bCs/>
                <w:color w:val="0070C1"/>
                <w:rtl/>
              </w:rPr>
              <w:t>جورج توماس و راس فینی، حساب دیفرانسیل و انتگرال و هندسه تحلیلی ترجمه دکتر علی اکبر عالم زاده جلد دوم و سوم</w:t>
            </w:r>
          </w:p>
          <w:p w14:paraId="313131EC" w14:textId="77777777" w:rsidR="00D00EB4" w:rsidRPr="00721D0B" w:rsidRDefault="00D00EB4" w:rsidP="00721D0B">
            <w:pPr>
              <w:jc w:val="right"/>
              <w:rPr>
                <w:rFonts w:cs="B Zar,Bold"/>
                <w:b/>
                <w:bCs/>
                <w:color w:val="0070C1"/>
              </w:rPr>
            </w:pPr>
          </w:p>
          <w:p w14:paraId="47550745" w14:textId="77777777" w:rsidR="00D00EB4" w:rsidRDefault="00D00EB4" w:rsidP="00721D0B">
            <w:pPr>
              <w:jc w:val="right"/>
              <w:rPr>
                <w:rFonts w:ascii="B Zar,Bold" w:cs="B Zar,Bold"/>
                <w:b/>
                <w:bCs/>
                <w:color w:val="0070C1"/>
                <w:rtl/>
              </w:rPr>
            </w:pPr>
            <w:r>
              <w:rPr>
                <w:rFonts w:ascii="B Zar,Bold" w:cs="B Zar,Bold" w:hint="cs"/>
                <w:b/>
                <w:bCs/>
                <w:color w:val="0070C1"/>
                <w:rtl/>
              </w:rPr>
              <w:t>ریچارد ا. سیلورمن حساب دیفرانسیل و انتگرال و هندسه تحلیلی ترجمه دکتر علی اکبر عالم زاده جلد دوم و سوم</w:t>
            </w:r>
          </w:p>
          <w:p w14:paraId="2021198F" w14:textId="77777777" w:rsidR="00D00EB4" w:rsidRPr="00C1549F" w:rsidRDefault="00D00EB4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3335" w:type="dxa"/>
            <w:gridSpan w:val="2"/>
            <w:vAlign w:val="center"/>
          </w:tcPr>
          <w:p w14:paraId="37707665" w14:textId="5925F47C" w:rsidR="00D00EB4" w:rsidRDefault="00D00EB4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D00EB4" w14:paraId="0D569141" w14:textId="77777777" w:rsidTr="0099477D">
        <w:trPr>
          <w:trHeight w:val="567"/>
          <w:jc w:val="center"/>
        </w:trPr>
        <w:tc>
          <w:tcPr>
            <w:tcW w:w="7121" w:type="dxa"/>
            <w:gridSpan w:val="4"/>
          </w:tcPr>
          <w:p w14:paraId="5795C85F" w14:textId="06C4BAE7" w:rsidR="00D00EB4" w:rsidRPr="003946DD" w:rsidRDefault="00D00EB4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اول، دوم و سوم </w:t>
            </w:r>
          </w:p>
        </w:tc>
        <w:tc>
          <w:tcPr>
            <w:tcW w:w="3335" w:type="dxa"/>
            <w:gridSpan w:val="2"/>
            <w:vAlign w:val="center"/>
          </w:tcPr>
          <w:p w14:paraId="2CBDEDBF" w14:textId="30DE34A1" w:rsidR="00D00EB4" w:rsidRDefault="00D00EB4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  <w:tr w:rsidR="00867F89" w14:paraId="090B852A" w14:textId="77777777" w:rsidTr="0099477D">
        <w:tblPrEx>
          <w:jc w:val="left"/>
        </w:tblPrEx>
        <w:tc>
          <w:tcPr>
            <w:tcW w:w="7121" w:type="dxa"/>
            <w:gridSpan w:val="4"/>
          </w:tcPr>
          <w:p w14:paraId="0AE4671F" w14:textId="34AD4436" w:rsidR="00867F89" w:rsidRPr="00867F89" w:rsidRDefault="00867F89" w:rsidP="009F0121">
            <w:pPr>
              <w:jc w:val="right"/>
              <w:rPr>
                <w:rFonts w:ascii="IranNastaliq" w:hAnsi="IranNastaliq" w:cs="B Mitra"/>
                <w:b/>
                <w:bCs/>
                <w:sz w:val="22"/>
                <w:szCs w:val="22"/>
                <w:lang w:bidi="fa-IR"/>
              </w:rPr>
            </w:pPr>
            <w:r w:rsidRPr="00867F89">
              <w:rPr>
                <w:rFonts w:ascii="IranNastaliq" w:hAnsi="IranNastaliq" w:cs="B Mitra" w:hint="cs"/>
                <w:b/>
                <w:bCs/>
                <w:sz w:val="22"/>
                <w:szCs w:val="22"/>
                <w:rtl/>
                <w:lang w:bidi="fa-IR"/>
              </w:rPr>
              <w:t>رعایت نظم و انضباط کلاسی، حضور به موقع و فعال، حل تمرین مستمر</w:t>
            </w:r>
          </w:p>
        </w:tc>
        <w:tc>
          <w:tcPr>
            <w:tcW w:w="3335" w:type="dxa"/>
            <w:gridSpan w:val="2"/>
          </w:tcPr>
          <w:p w14:paraId="7754BE0A" w14:textId="74029A9F" w:rsidR="00867F89" w:rsidRPr="00867F89" w:rsidRDefault="00867F89" w:rsidP="009F0121">
            <w:pPr>
              <w:jc w:val="right"/>
              <w:rPr>
                <w:rFonts w:ascii="IranNastaliq" w:hAnsi="IranNastaliq" w:cs="B Mitra"/>
                <w:b/>
                <w:bCs/>
                <w:sz w:val="22"/>
                <w:szCs w:val="22"/>
                <w:lang w:bidi="fa-IR"/>
              </w:rPr>
            </w:pPr>
            <w:r w:rsidRPr="00867F89">
              <w:rPr>
                <w:rFonts w:ascii="IranNastaliq" w:hAnsi="IranNastaliq" w:cs="B Mitra" w:hint="cs"/>
                <w:b/>
                <w:bCs/>
                <w:sz w:val="22"/>
                <w:szCs w:val="22"/>
                <w:rtl/>
                <w:lang w:bidi="fa-IR"/>
              </w:rPr>
              <w:t>قوانین درس</w:t>
            </w:r>
          </w:p>
        </w:tc>
      </w:tr>
    </w:tbl>
    <w:p w14:paraId="7C2B879D" w14:textId="77777777" w:rsidR="009F0121" w:rsidRDefault="004450E6" w:rsidP="009F0121">
      <w:pPr>
        <w:jc w:val="right"/>
        <w:rPr>
          <w:rFonts w:ascii="IranNastaliq" w:hAnsi="IranNastaliq" w:cs="B Nazanin"/>
          <w:b/>
          <w:bCs/>
          <w:sz w:val="28"/>
          <w:szCs w:val="28"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tbl>
      <w:tblPr>
        <w:tblStyle w:val="PlainTable1"/>
        <w:tblW w:w="10253" w:type="dxa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9F0121" w14:paraId="4463D0F8" w14:textId="77777777" w:rsidTr="006A36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hideMark/>
          </w:tcPr>
          <w:p w14:paraId="2CFE978F" w14:textId="77777777" w:rsidR="009F0121" w:rsidRDefault="009F0121">
            <w:pPr>
              <w:spacing w:line="192" w:lineRule="auto"/>
              <w:jc w:val="right"/>
              <w:rPr>
                <w:rFonts w:ascii="IranNastaliq" w:hAnsi="IranNastaliq"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  <w:r>
              <w:rPr>
                <w:rFonts w:ascii="IranNastaliq" w:hAnsi="IranNastaliq" w:cs="B Nazanin" w:hint="cs"/>
                <w:b w:val="0"/>
                <w:bCs w:val="0"/>
                <w:sz w:val="28"/>
                <w:szCs w:val="28"/>
                <w:rtl/>
                <w:lang w:bidi="fa-IR"/>
              </w:rPr>
              <w:lastRenderedPageBreak/>
              <w:t>توضیحات</w:t>
            </w:r>
          </w:p>
        </w:tc>
        <w:tc>
          <w:tcPr>
            <w:tcW w:w="7200" w:type="dxa"/>
            <w:hideMark/>
          </w:tcPr>
          <w:p w14:paraId="3E0916CD" w14:textId="77777777" w:rsidR="009F0121" w:rsidRDefault="009F0121">
            <w:pPr>
              <w:spacing w:line="192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>
              <w:rPr>
                <w:rFonts w:ascii="IranNastaliq" w:hAnsi="IranNastaliq" w:cs="B Nazanin" w:hint="cs"/>
                <w:b w:val="0"/>
                <w:bCs w:val="0"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  <w:hideMark/>
          </w:tcPr>
          <w:p w14:paraId="7DBC85BE" w14:textId="3402A74B" w:rsidR="009F0121" w:rsidRDefault="009F0121" w:rsidP="00426829">
            <w:pPr>
              <w:spacing w:line="192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شماره هفته آموزشی</w:t>
            </w:r>
          </w:p>
        </w:tc>
      </w:tr>
      <w:tr w:rsidR="009F0121" w14:paraId="4841C589" w14:textId="77777777" w:rsidTr="006A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4454992E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7200" w:type="dxa"/>
            <w:hideMark/>
          </w:tcPr>
          <w:p w14:paraId="7C854071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مختصات قطبی، تبدیل معادلات قطبی به دکارتی و برعکس، رسم نمودارها در مختصات قطبی </w:t>
            </w:r>
          </w:p>
        </w:tc>
        <w:tc>
          <w:tcPr>
            <w:tcW w:w="1078" w:type="dxa"/>
            <w:hideMark/>
          </w:tcPr>
          <w:p w14:paraId="1F061AE0" w14:textId="77777777" w:rsidR="009F0121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9F0121" w14:paraId="59F130FF" w14:textId="77777777" w:rsidTr="006A36C7">
        <w:trPr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E440186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7200" w:type="dxa"/>
            <w:hideMark/>
          </w:tcPr>
          <w:p w14:paraId="31FB229C" w14:textId="1FD53A04" w:rsidR="009F0121" w:rsidRDefault="009F0121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حاسبه شیب</w:t>
            </w:r>
            <w:r w:rsidR="00E545F6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خط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مماس بر نمودار ها در مختصات قطبی، محاسبه مساحت و طول قوس در مختصات قطبی</w:t>
            </w:r>
          </w:p>
        </w:tc>
        <w:tc>
          <w:tcPr>
            <w:tcW w:w="1078" w:type="dxa"/>
            <w:hideMark/>
          </w:tcPr>
          <w:p w14:paraId="0A6B859B" w14:textId="77777777" w:rsidR="009F0121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9F0121" w14:paraId="7090A3E6" w14:textId="77777777" w:rsidTr="006A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4F18E7E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7200" w:type="dxa"/>
            <w:hideMark/>
          </w:tcPr>
          <w:p w14:paraId="11F421D0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توابع برداری ( دامنه، حد، پیوستگی، مشتق وانتگرال توابع برداری) مروری بر نظریه ماتریس ها</w:t>
            </w:r>
          </w:p>
        </w:tc>
        <w:tc>
          <w:tcPr>
            <w:tcW w:w="1078" w:type="dxa"/>
            <w:hideMark/>
          </w:tcPr>
          <w:p w14:paraId="5DC1D837" w14:textId="77777777" w:rsidR="009F0121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9F0121" w14:paraId="106861B0" w14:textId="77777777" w:rsidTr="006A36C7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77EC9A4C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7200" w:type="dxa"/>
            <w:hideMark/>
          </w:tcPr>
          <w:p w14:paraId="4AE85D9B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عرفی بردارهای یکه مماس، قائم اصلی و دوم، سه تایی کنج فرنه ، صفحه بوسان ،قائم و اصلاحی، انحنا و تاب توابع برداری، مولفه های قائم و مماسی شتاب حرکت</w:t>
            </w:r>
          </w:p>
        </w:tc>
        <w:tc>
          <w:tcPr>
            <w:tcW w:w="1078" w:type="dxa"/>
            <w:hideMark/>
          </w:tcPr>
          <w:p w14:paraId="4F5BD0DC" w14:textId="77777777" w:rsidR="009F0121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9F0121" w14:paraId="6020BC87" w14:textId="77777777" w:rsidTr="006A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F7867A5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7200" w:type="dxa"/>
            <w:hideMark/>
          </w:tcPr>
          <w:p w14:paraId="192CDC17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عرفی رویه ها و رسم برخی رویه های درجه دوم، توابع چند متغیره ( دامنه ، رسم منحنی های تراز) تعریف حد در توابع چند متغیره</w:t>
            </w:r>
          </w:p>
        </w:tc>
        <w:tc>
          <w:tcPr>
            <w:tcW w:w="1078" w:type="dxa"/>
            <w:hideMark/>
          </w:tcPr>
          <w:p w14:paraId="69042C34" w14:textId="77777777" w:rsidR="009F0121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9F0121" w14:paraId="539AE243" w14:textId="77777777" w:rsidTr="006A36C7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62ED67A0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7200" w:type="dxa"/>
            <w:hideMark/>
          </w:tcPr>
          <w:p w14:paraId="48AD4422" w14:textId="521F66DF" w:rsidR="009F0121" w:rsidRDefault="009F0121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رسی وجود و عدم وجود حد در توابع چند متغ</w:t>
            </w:r>
            <w:r w:rsidR="00E545F6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ره، پیوستگی توابع چند متغیره</w:t>
            </w:r>
          </w:p>
        </w:tc>
        <w:tc>
          <w:tcPr>
            <w:tcW w:w="1078" w:type="dxa"/>
            <w:hideMark/>
          </w:tcPr>
          <w:p w14:paraId="3A1BB27B" w14:textId="77777777" w:rsidR="009F0121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9F0121" w14:paraId="3ED1A919" w14:textId="77777777" w:rsidTr="006A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77E70C6A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7200" w:type="dxa"/>
            <w:hideMark/>
          </w:tcPr>
          <w:p w14:paraId="75D423CF" w14:textId="04C7BC58" w:rsidR="009F0121" w:rsidRDefault="009F0121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تق نسبی توابع چند متغیره، قاعده زنجیره ای،</w:t>
            </w:r>
            <w:r w:rsidR="00D976B6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فهوم دیفرانسیل و خطی سازی</w:t>
            </w:r>
          </w:p>
        </w:tc>
        <w:tc>
          <w:tcPr>
            <w:tcW w:w="1078" w:type="dxa"/>
            <w:hideMark/>
          </w:tcPr>
          <w:p w14:paraId="666EAC37" w14:textId="77777777" w:rsidR="009F0121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9F0121" w14:paraId="299667F1" w14:textId="77777777" w:rsidTr="006A36C7">
        <w:trPr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C510C3C" w14:textId="34D97761" w:rsidR="009F0121" w:rsidRDefault="0099477D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تا این قسمت مربوط به میان ترم</w:t>
            </w:r>
          </w:p>
        </w:tc>
        <w:tc>
          <w:tcPr>
            <w:tcW w:w="7200" w:type="dxa"/>
            <w:hideMark/>
          </w:tcPr>
          <w:p w14:paraId="1C4F1FB5" w14:textId="4E649C29" w:rsidR="009F0121" w:rsidRDefault="009F0121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شتق، بردار گرادیان،</w:t>
            </w:r>
            <w:r w:rsidR="00D976B6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صفحه مماس ، خط قائم و مشتق جهتی</w:t>
            </w:r>
          </w:p>
        </w:tc>
        <w:tc>
          <w:tcPr>
            <w:tcW w:w="1078" w:type="dxa"/>
            <w:hideMark/>
          </w:tcPr>
          <w:p w14:paraId="2280284A" w14:textId="77777777" w:rsidR="009F0121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9F0121" w14:paraId="1DA2DA15" w14:textId="77777777" w:rsidTr="006A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A1E3FDA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7200" w:type="dxa"/>
            <w:hideMark/>
          </w:tcPr>
          <w:p w14:paraId="4584439F" w14:textId="7D914193" w:rsidR="009F0121" w:rsidRDefault="009F0121" w:rsidP="00D976B6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کاربرد مشتق در توابع چند متغیره (اکسترمم های نسبی و نقاط زینی)</w:t>
            </w:r>
            <w:r w:rsidR="00D976B6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تعیین اکسترمم های </w:t>
            </w:r>
            <w:r w:rsidR="00D976B6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قید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با استفاده از ضرایب لاگرانژ </w:t>
            </w:r>
            <w:r w:rsidR="00D976B6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اکسترمم های مطلق</w:t>
            </w:r>
          </w:p>
        </w:tc>
        <w:tc>
          <w:tcPr>
            <w:tcW w:w="1078" w:type="dxa"/>
            <w:hideMark/>
          </w:tcPr>
          <w:p w14:paraId="7E22F1CA" w14:textId="77777777" w:rsidR="009F0121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9F0121" w14:paraId="1CDD0657" w14:textId="77777777" w:rsidTr="006A36C7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B95094F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7200" w:type="dxa"/>
            <w:hideMark/>
          </w:tcPr>
          <w:p w14:paraId="6F92DF95" w14:textId="40C2B36B" w:rsidR="009F0121" w:rsidRDefault="009F0121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نتگرال دوگانه، قضایای فوبینی،</w:t>
            </w:r>
            <w:r w:rsidR="00D976B6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تغییر جای حدود و تغییر متغیر در انتگرال های دوگانه، محاسبه حجم</w:t>
            </w:r>
          </w:p>
        </w:tc>
        <w:tc>
          <w:tcPr>
            <w:tcW w:w="1078" w:type="dxa"/>
            <w:hideMark/>
          </w:tcPr>
          <w:p w14:paraId="709846B2" w14:textId="77777777" w:rsidR="009F0121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9F0121" w14:paraId="2C8C5D0A" w14:textId="77777777" w:rsidTr="006A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6648EBD4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7200" w:type="dxa"/>
            <w:hideMark/>
          </w:tcPr>
          <w:p w14:paraId="168C1503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نتگرال سه گانه، محاسبه حجم ، گشتاور و مرکز جرم به عنوان کاربردهای انتگرال سه گانه</w:t>
            </w:r>
          </w:p>
        </w:tc>
        <w:tc>
          <w:tcPr>
            <w:tcW w:w="1078" w:type="dxa"/>
            <w:hideMark/>
          </w:tcPr>
          <w:p w14:paraId="170EC446" w14:textId="77777777" w:rsidR="009F0121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9F0121" w14:paraId="1493B25D" w14:textId="77777777" w:rsidTr="006A36C7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FDA1789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7200" w:type="dxa"/>
            <w:hideMark/>
          </w:tcPr>
          <w:p w14:paraId="0CC5A084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حل مسائل بیشتر از انتگرال ها</w:t>
            </w:r>
          </w:p>
        </w:tc>
        <w:tc>
          <w:tcPr>
            <w:tcW w:w="1078" w:type="dxa"/>
            <w:hideMark/>
          </w:tcPr>
          <w:p w14:paraId="14AB8ED8" w14:textId="77777777" w:rsidR="009F0121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9F0121" w14:paraId="1607C507" w14:textId="77777777" w:rsidTr="006A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12E4E9D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7200" w:type="dxa"/>
            <w:hideMark/>
          </w:tcPr>
          <w:p w14:paraId="688A92AF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انتگرال منحنی الخط </w:t>
            </w:r>
          </w:p>
        </w:tc>
        <w:tc>
          <w:tcPr>
            <w:tcW w:w="1078" w:type="dxa"/>
            <w:hideMark/>
          </w:tcPr>
          <w:p w14:paraId="272A1F84" w14:textId="77777777" w:rsidR="009F0121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9F0121" w14:paraId="564F10F9" w14:textId="77777777" w:rsidTr="006A36C7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431E4841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7200" w:type="dxa"/>
            <w:hideMark/>
          </w:tcPr>
          <w:p w14:paraId="7BC6AD9E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قضیه استقلال از مسیر، گرین و حل مسائل مربوطه</w:t>
            </w:r>
          </w:p>
        </w:tc>
        <w:tc>
          <w:tcPr>
            <w:tcW w:w="1078" w:type="dxa"/>
            <w:hideMark/>
          </w:tcPr>
          <w:p w14:paraId="0FFF7598" w14:textId="77777777" w:rsidR="009F0121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9F0121" w14:paraId="37C355D0" w14:textId="77777777" w:rsidTr="006A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324B089C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7200" w:type="dxa"/>
            <w:hideMark/>
          </w:tcPr>
          <w:p w14:paraId="03960E96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نتگرال سطح، مساحت سطح، محاسبه شار و کار</w:t>
            </w:r>
          </w:p>
        </w:tc>
        <w:tc>
          <w:tcPr>
            <w:tcW w:w="1078" w:type="dxa"/>
            <w:hideMark/>
          </w:tcPr>
          <w:p w14:paraId="2EBA2FAA" w14:textId="77777777" w:rsidR="009F0121" w:rsidRDefault="009F0121">
            <w:pPr>
              <w:spacing w:line="192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9F0121" w14:paraId="70062DF3" w14:textId="77777777" w:rsidTr="006A36C7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5BBFEA39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7200" w:type="dxa"/>
            <w:hideMark/>
          </w:tcPr>
          <w:p w14:paraId="6C89687E" w14:textId="77777777" w:rsidR="009F0121" w:rsidRDefault="009F0121">
            <w:pPr>
              <w:widowControl w:val="0"/>
              <w:spacing w:line="192" w:lineRule="auto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یان قضیه استوکس و دیورژانس و حل مسائل مربوطه</w:t>
            </w:r>
          </w:p>
        </w:tc>
        <w:tc>
          <w:tcPr>
            <w:tcW w:w="1078" w:type="dxa"/>
            <w:hideMark/>
          </w:tcPr>
          <w:p w14:paraId="6E7A972B" w14:textId="77777777" w:rsidR="009F0121" w:rsidRDefault="009F0121">
            <w:pPr>
              <w:spacing w:line="192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bookmarkStart w:id="0" w:name="_GoBack"/>
      <w:bookmarkEnd w:id="0"/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E5BB7" w14:textId="77777777" w:rsidR="00E046EE" w:rsidRDefault="00E046EE" w:rsidP="0007479E">
      <w:pPr>
        <w:spacing w:after="0" w:line="240" w:lineRule="auto"/>
      </w:pPr>
      <w:r>
        <w:separator/>
      </w:r>
    </w:p>
  </w:endnote>
  <w:endnote w:type="continuationSeparator" w:id="0">
    <w:p w14:paraId="31C595DE" w14:textId="77777777" w:rsidR="00E046EE" w:rsidRDefault="00E046EE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B Nazanin">
    <w:altName w:val="B Nazanin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B Zar,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DE4930" w14:textId="77777777" w:rsidR="00E046EE" w:rsidRDefault="00E046EE" w:rsidP="0007479E">
      <w:pPr>
        <w:spacing w:after="0" w:line="240" w:lineRule="auto"/>
      </w:pPr>
      <w:r>
        <w:separator/>
      </w:r>
    </w:p>
  </w:footnote>
  <w:footnote w:type="continuationSeparator" w:id="0">
    <w:p w14:paraId="3592CCC4" w14:textId="77777777" w:rsidR="00E046EE" w:rsidRDefault="00E046EE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7479E"/>
    <w:rsid w:val="00094108"/>
    <w:rsid w:val="000C4F5B"/>
    <w:rsid w:val="000D6EEC"/>
    <w:rsid w:val="000F4492"/>
    <w:rsid w:val="00106F3A"/>
    <w:rsid w:val="00175D63"/>
    <w:rsid w:val="00191839"/>
    <w:rsid w:val="001A24D7"/>
    <w:rsid w:val="001A4F06"/>
    <w:rsid w:val="001B2954"/>
    <w:rsid w:val="00202D9B"/>
    <w:rsid w:val="002203E7"/>
    <w:rsid w:val="0023366D"/>
    <w:rsid w:val="00240229"/>
    <w:rsid w:val="002549ED"/>
    <w:rsid w:val="0026578A"/>
    <w:rsid w:val="00271D46"/>
    <w:rsid w:val="00277F9E"/>
    <w:rsid w:val="00282AAC"/>
    <w:rsid w:val="00282D00"/>
    <w:rsid w:val="002911C7"/>
    <w:rsid w:val="0030697E"/>
    <w:rsid w:val="00321206"/>
    <w:rsid w:val="00324329"/>
    <w:rsid w:val="00330FA0"/>
    <w:rsid w:val="00337014"/>
    <w:rsid w:val="00381E42"/>
    <w:rsid w:val="0038573B"/>
    <w:rsid w:val="003946DD"/>
    <w:rsid w:val="003A7E49"/>
    <w:rsid w:val="003B09CB"/>
    <w:rsid w:val="003B3428"/>
    <w:rsid w:val="003B4340"/>
    <w:rsid w:val="003C0610"/>
    <w:rsid w:val="003D0471"/>
    <w:rsid w:val="003D23C3"/>
    <w:rsid w:val="003D55EE"/>
    <w:rsid w:val="003F2C7D"/>
    <w:rsid w:val="003F3625"/>
    <w:rsid w:val="004008C2"/>
    <w:rsid w:val="00426829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4E3273"/>
    <w:rsid w:val="0055383F"/>
    <w:rsid w:val="00561FA6"/>
    <w:rsid w:val="00570C6F"/>
    <w:rsid w:val="005908E6"/>
    <w:rsid w:val="005B71F9"/>
    <w:rsid w:val="005C3367"/>
    <w:rsid w:val="00615917"/>
    <w:rsid w:val="006261B7"/>
    <w:rsid w:val="006A36C7"/>
    <w:rsid w:val="006B0268"/>
    <w:rsid w:val="006B3CAE"/>
    <w:rsid w:val="006D31EA"/>
    <w:rsid w:val="006F3B67"/>
    <w:rsid w:val="00717A1A"/>
    <w:rsid w:val="00721D0B"/>
    <w:rsid w:val="007236CB"/>
    <w:rsid w:val="0073672D"/>
    <w:rsid w:val="007367C0"/>
    <w:rsid w:val="00741C88"/>
    <w:rsid w:val="00743C43"/>
    <w:rsid w:val="00766D87"/>
    <w:rsid w:val="00771CA3"/>
    <w:rsid w:val="007A6B1B"/>
    <w:rsid w:val="007E63D5"/>
    <w:rsid w:val="007E7A1C"/>
    <w:rsid w:val="007F2A74"/>
    <w:rsid w:val="007F6679"/>
    <w:rsid w:val="007F7BE4"/>
    <w:rsid w:val="00824D7B"/>
    <w:rsid w:val="008420E9"/>
    <w:rsid w:val="00867F89"/>
    <w:rsid w:val="00891C14"/>
    <w:rsid w:val="008D2DEA"/>
    <w:rsid w:val="008F1136"/>
    <w:rsid w:val="008F2DBE"/>
    <w:rsid w:val="008F7DFA"/>
    <w:rsid w:val="00956EE9"/>
    <w:rsid w:val="00966C64"/>
    <w:rsid w:val="009716E9"/>
    <w:rsid w:val="00972FBE"/>
    <w:rsid w:val="0099367A"/>
    <w:rsid w:val="0099477D"/>
    <w:rsid w:val="009B5FDF"/>
    <w:rsid w:val="009C649A"/>
    <w:rsid w:val="009E6B63"/>
    <w:rsid w:val="009F0121"/>
    <w:rsid w:val="00A140A3"/>
    <w:rsid w:val="00A24D71"/>
    <w:rsid w:val="00A626ED"/>
    <w:rsid w:val="00AE00AA"/>
    <w:rsid w:val="00AF0417"/>
    <w:rsid w:val="00AF47E3"/>
    <w:rsid w:val="00B113E4"/>
    <w:rsid w:val="00B24FCE"/>
    <w:rsid w:val="00B34A76"/>
    <w:rsid w:val="00B97D71"/>
    <w:rsid w:val="00B97F1D"/>
    <w:rsid w:val="00BE51F3"/>
    <w:rsid w:val="00BE73D7"/>
    <w:rsid w:val="00C01803"/>
    <w:rsid w:val="00C1549F"/>
    <w:rsid w:val="00C27545"/>
    <w:rsid w:val="00C302E7"/>
    <w:rsid w:val="00C30815"/>
    <w:rsid w:val="00C53806"/>
    <w:rsid w:val="00C819F1"/>
    <w:rsid w:val="00C84B73"/>
    <w:rsid w:val="00C84F12"/>
    <w:rsid w:val="00D00EB4"/>
    <w:rsid w:val="00D05556"/>
    <w:rsid w:val="00D056FB"/>
    <w:rsid w:val="00D27BC2"/>
    <w:rsid w:val="00D33EDA"/>
    <w:rsid w:val="00D35204"/>
    <w:rsid w:val="00D37628"/>
    <w:rsid w:val="00D61994"/>
    <w:rsid w:val="00D976B6"/>
    <w:rsid w:val="00DD2E92"/>
    <w:rsid w:val="00E00030"/>
    <w:rsid w:val="00E046EE"/>
    <w:rsid w:val="00E13C35"/>
    <w:rsid w:val="00E31D17"/>
    <w:rsid w:val="00E32157"/>
    <w:rsid w:val="00E32E53"/>
    <w:rsid w:val="00E545F6"/>
    <w:rsid w:val="00E664A1"/>
    <w:rsid w:val="00E8191B"/>
    <w:rsid w:val="00EA7C01"/>
    <w:rsid w:val="00EC78CF"/>
    <w:rsid w:val="00ED6BD3"/>
    <w:rsid w:val="00F02021"/>
    <w:rsid w:val="00F21A87"/>
    <w:rsid w:val="00F263DE"/>
    <w:rsid w:val="00F35199"/>
    <w:rsid w:val="00F86D99"/>
    <w:rsid w:val="00FA3054"/>
    <w:rsid w:val="00FC5CCF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36C7"/>
  </w:style>
  <w:style w:type="paragraph" w:styleId="Heading1">
    <w:name w:val="heading 1"/>
    <w:basedOn w:val="Normal"/>
    <w:next w:val="Normal"/>
    <w:link w:val="Heading1Char"/>
    <w:uiPriority w:val="9"/>
    <w:qFormat/>
    <w:rsid w:val="006A36C7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36C7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36C7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36C7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36C7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36C7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36C7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36C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36C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6A36C7"/>
    <w:rPr>
      <w:caps/>
      <w:color w:val="1F4D78" w:themeColor="accent1" w:themeShade="7F"/>
      <w:spacing w:val="5"/>
    </w:rPr>
  </w:style>
  <w:style w:type="table" w:styleId="PlainTable1">
    <w:name w:val="Plain Table 1"/>
    <w:basedOn w:val="TableNormal"/>
    <w:uiPriority w:val="41"/>
    <w:rsid w:val="006A36C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6A36C7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36C7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36C7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36C7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36C7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36C7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36C7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36C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36C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A36C7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A36C7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A36C7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36C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A36C7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6A36C7"/>
    <w:rPr>
      <w:b/>
      <w:bCs/>
    </w:rPr>
  </w:style>
  <w:style w:type="paragraph" w:styleId="NoSpacing">
    <w:name w:val="No Spacing"/>
    <w:uiPriority w:val="1"/>
    <w:qFormat/>
    <w:rsid w:val="006A36C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A36C7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A36C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36C7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36C7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6A36C7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6A36C7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6A36C7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6A36C7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6A36C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A36C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93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sheibani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LENOVO</cp:lastModifiedBy>
  <cp:revision>2</cp:revision>
  <cp:lastPrinted>2021-10-09T05:20:00Z</cp:lastPrinted>
  <dcterms:created xsi:type="dcterms:W3CDTF">2024-02-09T12:30:00Z</dcterms:created>
  <dcterms:modified xsi:type="dcterms:W3CDTF">2024-02-09T12:30:00Z</dcterms:modified>
</cp:coreProperties>
</file>